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B244A" w14:textId="77777777" w:rsidR="001C2905" w:rsidRPr="009179F4" w:rsidRDefault="001C2905" w:rsidP="005A0C1D">
      <w:pPr>
        <w:contextualSpacing/>
        <w:jc w:val="center"/>
        <w:rPr>
          <w:b/>
          <w:sz w:val="24"/>
          <w:szCs w:val="24"/>
        </w:rPr>
      </w:pPr>
      <w:r w:rsidRPr="009179F4">
        <w:rPr>
          <w:b/>
          <w:sz w:val="24"/>
          <w:szCs w:val="24"/>
        </w:rPr>
        <w:t>Lacoka Lacrosse Association</w:t>
      </w:r>
    </w:p>
    <w:p w14:paraId="003B244C" w14:textId="2873BE08" w:rsidR="001C2905" w:rsidRDefault="00356B16" w:rsidP="005A0C1D">
      <w:pPr>
        <w:contextualSpacing/>
        <w:jc w:val="center"/>
      </w:pPr>
      <w:r>
        <w:t>Annual General Meeting</w:t>
      </w:r>
    </w:p>
    <w:p w14:paraId="5D76E56F" w14:textId="2CBB862B" w:rsidR="00CB581B" w:rsidRDefault="00356B16" w:rsidP="005A0C1D">
      <w:pPr>
        <w:contextualSpacing/>
        <w:jc w:val="center"/>
      </w:pPr>
      <w:r>
        <w:t>March 3</w:t>
      </w:r>
      <w:r w:rsidR="000F7EAB">
        <w:t>, 2021</w:t>
      </w:r>
    </w:p>
    <w:p w14:paraId="01C262B4" w14:textId="1A8DB55D" w:rsidR="009179F4" w:rsidRDefault="00E559D0" w:rsidP="005A0C1D">
      <w:pPr>
        <w:contextualSpacing/>
        <w:jc w:val="center"/>
      </w:pPr>
      <w:r>
        <w:t>Zoom online meeting</w:t>
      </w:r>
      <w:r w:rsidR="00A43341">
        <w:t xml:space="preserve"> 7:00 pm</w:t>
      </w:r>
    </w:p>
    <w:p w14:paraId="49736DC7" w14:textId="77777777" w:rsidR="00C27747" w:rsidRDefault="00C27747" w:rsidP="005A0C1D">
      <w:pPr>
        <w:contextualSpacing/>
        <w:jc w:val="center"/>
      </w:pPr>
    </w:p>
    <w:p w14:paraId="003B244D" w14:textId="6BA39B6D" w:rsidR="001C2905" w:rsidRDefault="00C27747">
      <w:r>
        <w:t xml:space="preserve">In attendance:  Ang Nygaard, Jodi Manz-Henezi, Cheryl Geldof, Rhonda Avery, </w:t>
      </w:r>
      <w:r w:rsidR="00CC29E2">
        <w:t>Mandy Brown</w:t>
      </w:r>
      <w:r w:rsidR="004716B5">
        <w:t xml:space="preserve">, Danielle Kane, Karen </w:t>
      </w:r>
      <w:proofErr w:type="spellStart"/>
      <w:r w:rsidR="004716B5">
        <w:t>Zilinski</w:t>
      </w:r>
      <w:proofErr w:type="spellEnd"/>
      <w:r w:rsidR="004716B5">
        <w:t xml:space="preserve">, </w:t>
      </w:r>
      <w:r w:rsidR="001468A5">
        <w:t xml:space="preserve">April </w:t>
      </w:r>
      <w:proofErr w:type="spellStart"/>
      <w:r w:rsidR="001468A5">
        <w:t>Flanery</w:t>
      </w:r>
      <w:proofErr w:type="spellEnd"/>
      <w:r w:rsidR="001468A5">
        <w:t xml:space="preserve">, Kim Somerville Keehn, </w:t>
      </w:r>
      <w:r w:rsidR="00B82540">
        <w:t>E</w:t>
      </w:r>
      <w:r w:rsidR="001468A5">
        <w:t xml:space="preserve">rin Fuller, </w:t>
      </w:r>
      <w:r w:rsidR="00F768BC">
        <w:t>D</w:t>
      </w:r>
      <w:r w:rsidR="00DC4162">
        <w:t xml:space="preserve">iana </w:t>
      </w:r>
      <w:proofErr w:type="spellStart"/>
      <w:r w:rsidR="00DC4162">
        <w:t>Weibe</w:t>
      </w:r>
      <w:proofErr w:type="spellEnd"/>
      <w:r w:rsidR="00DC4162">
        <w:t>, Stacy Christensen, Larissa</w:t>
      </w:r>
      <w:r w:rsidR="002221EF">
        <w:t xml:space="preserve"> </w:t>
      </w:r>
      <w:proofErr w:type="spellStart"/>
      <w:r w:rsidR="002221EF">
        <w:t>Zilkie</w:t>
      </w:r>
      <w:proofErr w:type="spellEnd"/>
      <w:r w:rsidR="00DC4162">
        <w:t xml:space="preserve">, Eliza, Erin Kochanski, </w:t>
      </w:r>
      <w:r w:rsidR="004047CA">
        <w:t>Alana</w:t>
      </w:r>
      <w:r w:rsidR="0059454B">
        <w:t xml:space="preserve"> Wright</w:t>
      </w:r>
      <w:r w:rsidR="004047CA">
        <w:t>, Julie Barnes, Linda</w:t>
      </w:r>
      <w:r w:rsidR="00EF6C56">
        <w:t xml:space="preserve"> Forrester</w:t>
      </w:r>
      <w:r w:rsidR="004047CA">
        <w:t>, Brad Blanchard, Rayna</w:t>
      </w:r>
      <w:r w:rsidR="00EF6C56">
        <w:t xml:space="preserve"> Davis</w:t>
      </w:r>
      <w:r w:rsidR="004047CA">
        <w:t xml:space="preserve">, </w:t>
      </w:r>
      <w:r w:rsidR="008F47D8">
        <w:t>Rylee</w:t>
      </w:r>
      <w:r w:rsidR="002221EF">
        <w:t xml:space="preserve"> </w:t>
      </w:r>
      <w:proofErr w:type="spellStart"/>
      <w:r w:rsidR="002221EF">
        <w:t>Ulveland</w:t>
      </w:r>
      <w:proofErr w:type="spellEnd"/>
      <w:r w:rsidR="008F47D8">
        <w:t xml:space="preserve">, Alex Wyse, </w:t>
      </w:r>
      <w:r w:rsidR="00FE027C">
        <w:t xml:space="preserve">Julie, </w:t>
      </w:r>
      <w:r w:rsidR="002221EF">
        <w:t xml:space="preserve">Ray </w:t>
      </w:r>
      <w:r w:rsidR="00FE027C">
        <w:t>Scott</w:t>
      </w:r>
      <w:r w:rsidR="0094058A">
        <w:t>, Crystal Small</w:t>
      </w:r>
      <w:r w:rsidR="00EF6C56">
        <w:t xml:space="preserve">, Jill </w:t>
      </w:r>
      <w:proofErr w:type="spellStart"/>
      <w:r w:rsidR="00EF6C56">
        <w:t>Corkum</w:t>
      </w:r>
      <w:proofErr w:type="spellEnd"/>
      <w:r w:rsidR="00EF6C56">
        <w:t xml:space="preserve">, </w:t>
      </w:r>
      <w:r w:rsidR="002221EF">
        <w:t xml:space="preserve">Jeanette Hill, Melanie </w:t>
      </w:r>
      <w:proofErr w:type="spellStart"/>
      <w:r w:rsidR="002221EF">
        <w:t>McNalley</w:t>
      </w:r>
      <w:proofErr w:type="spellEnd"/>
      <w:r w:rsidR="002221EF">
        <w:t xml:space="preserve">, Trevor Feragen, Connie Cooper, </w:t>
      </w:r>
      <w:r w:rsidR="0059454B">
        <w:t>Dani Williams, Deanna Bloomquist, Taryn Bos</w:t>
      </w:r>
      <w:r w:rsidR="007F4B09">
        <w:t xml:space="preserve">, Hudson Kelliher, Mathew Foley, Janelle Dux, </w:t>
      </w:r>
      <w:proofErr w:type="spellStart"/>
      <w:r w:rsidR="007F4B09">
        <w:t>Gerrri</w:t>
      </w:r>
      <w:proofErr w:type="spellEnd"/>
      <w:r w:rsidR="007F4B09">
        <w:t xml:space="preserve"> Vlahos</w:t>
      </w:r>
      <w:r w:rsidR="00673E7E">
        <w:t>, Colin Tee, Lisa Lefeb</w:t>
      </w:r>
      <w:r w:rsidR="00AB5D7B">
        <w:t xml:space="preserve">vre, Tamara </w:t>
      </w:r>
      <w:proofErr w:type="spellStart"/>
      <w:r w:rsidR="00AB5D7B">
        <w:t>Helder</w:t>
      </w:r>
      <w:proofErr w:type="spellEnd"/>
      <w:r w:rsidR="00AB5D7B">
        <w:t xml:space="preserve">, Matt </w:t>
      </w:r>
      <w:proofErr w:type="spellStart"/>
      <w:r w:rsidR="00AB5D7B">
        <w:t>Whitecotton</w:t>
      </w:r>
      <w:proofErr w:type="spellEnd"/>
      <w:r w:rsidR="00AB5D7B">
        <w:t xml:space="preserve">, Janelle Dux, Brandie </w:t>
      </w:r>
      <w:r w:rsidR="00775A16">
        <w:t xml:space="preserve">Wachter, Greg </w:t>
      </w:r>
      <w:proofErr w:type="spellStart"/>
      <w:r w:rsidR="00775A16">
        <w:t>Minde</w:t>
      </w:r>
      <w:proofErr w:type="spellEnd"/>
      <w:r w:rsidR="00775A16">
        <w:t xml:space="preserve">, Alesha Heisler, </w:t>
      </w:r>
      <w:r w:rsidR="00BB4197">
        <w:t xml:space="preserve">Connie Cooper, </w:t>
      </w:r>
      <w:r w:rsidR="0058696C">
        <w:t xml:space="preserve">Tamara Cox, Alison Stangeland, Heather Stott.  Blaine Raine, Ryan </w:t>
      </w:r>
      <w:r w:rsidR="00AA518F">
        <w:t>Waddell</w:t>
      </w:r>
      <w:r w:rsidR="00D35A47">
        <w:t xml:space="preserve">, </w:t>
      </w:r>
      <w:r w:rsidR="001E67A0">
        <w:t xml:space="preserve">Ashley O’Brien, Rory Kelliher, </w:t>
      </w:r>
      <w:r w:rsidR="003A27A9">
        <w:t>Brandie Wachter</w:t>
      </w:r>
    </w:p>
    <w:p w14:paraId="29E2760F" w14:textId="2A404FCE" w:rsidR="0094058A" w:rsidRDefault="0094058A"/>
    <w:p w14:paraId="003B244F" w14:textId="7EE7EF94" w:rsidR="001C2905" w:rsidRDefault="0083504E" w:rsidP="00230336">
      <w:pPr>
        <w:pStyle w:val="ListParagraph"/>
        <w:numPr>
          <w:ilvl w:val="0"/>
          <w:numId w:val="1"/>
        </w:numPr>
      </w:pPr>
      <w:r>
        <w:t>Call to order</w:t>
      </w:r>
      <w:r w:rsidR="00C27747">
        <w:t xml:space="preserve">: </w:t>
      </w:r>
      <w:r w:rsidR="0059454B">
        <w:t>7:02</w:t>
      </w:r>
    </w:p>
    <w:p w14:paraId="003B2450" w14:textId="5A6C277E" w:rsidR="001C2905" w:rsidRDefault="001C2905" w:rsidP="00230336">
      <w:pPr>
        <w:pStyle w:val="ListParagraph"/>
        <w:numPr>
          <w:ilvl w:val="0"/>
          <w:numId w:val="1"/>
        </w:numPr>
      </w:pPr>
      <w:r>
        <w:t xml:space="preserve">Welcome and Regrets </w:t>
      </w:r>
    </w:p>
    <w:p w14:paraId="003B2451" w14:textId="467A72CC" w:rsidR="001C2905" w:rsidRDefault="001C2905" w:rsidP="00230336">
      <w:pPr>
        <w:pStyle w:val="ListParagraph"/>
        <w:numPr>
          <w:ilvl w:val="0"/>
          <w:numId w:val="1"/>
        </w:numPr>
      </w:pPr>
      <w:r>
        <w:t xml:space="preserve">Approval of agenda </w:t>
      </w:r>
      <w:r w:rsidR="00332C99">
        <w:t>Taryn</w:t>
      </w:r>
      <w:r w:rsidR="00E87C4A">
        <w:t xml:space="preserve"> Bos approved</w:t>
      </w:r>
      <w:r w:rsidR="00AA518F">
        <w:t>.</w:t>
      </w:r>
      <w:r w:rsidR="00E87C4A">
        <w:t xml:space="preserve"> </w:t>
      </w:r>
      <w:r w:rsidR="00332C99">
        <w:t xml:space="preserve"> </w:t>
      </w:r>
      <w:r w:rsidR="00E87C4A">
        <w:t>Seconded by Kim Keehn</w:t>
      </w:r>
    </w:p>
    <w:p w14:paraId="003B2452" w14:textId="44383D64" w:rsidR="001C2905" w:rsidRDefault="00FB1042" w:rsidP="00230336">
      <w:pPr>
        <w:pStyle w:val="ListParagraph"/>
        <w:numPr>
          <w:ilvl w:val="0"/>
          <w:numId w:val="1"/>
        </w:numPr>
      </w:pPr>
      <w:r>
        <w:t>Approval of minutes</w:t>
      </w:r>
      <w:r w:rsidR="00FA45D2">
        <w:t xml:space="preserve"> </w:t>
      </w:r>
      <w:r w:rsidR="00E87C4A">
        <w:t>Kim Keehn approved Seconded by Melanie McNalley</w:t>
      </w:r>
    </w:p>
    <w:p w14:paraId="003B2453" w14:textId="178EC6A7" w:rsidR="001C2905" w:rsidRDefault="001C2905" w:rsidP="00230336">
      <w:pPr>
        <w:pStyle w:val="ListParagraph"/>
        <w:numPr>
          <w:ilvl w:val="0"/>
          <w:numId w:val="1"/>
        </w:numPr>
      </w:pPr>
      <w:r>
        <w:t xml:space="preserve">Business Arising </w:t>
      </w:r>
      <w:r w:rsidR="00A43341">
        <w:t>from</w:t>
      </w:r>
      <w:r>
        <w:t xml:space="preserve"> Minutes</w:t>
      </w:r>
    </w:p>
    <w:p w14:paraId="003B2458" w14:textId="77777777" w:rsidR="001C2905" w:rsidRDefault="001C2905" w:rsidP="007B21DA">
      <w:pPr>
        <w:pStyle w:val="ListParagraph"/>
        <w:numPr>
          <w:ilvl w:val="0"/>
          <w:numId w:val="1"/>
        </w:numPr>
      </w:pPr>
      <w:r>
        <w:t xml:space="preserve">Reports </w:t>
      </w:r>
    </w:p>
    <w:p w14:paraId="4B9EC1EE" w14:textId="4DD7F84D" w:rsidR="00357DAC" w:rsidRDefault="006B2D92" w:rsidP="00EF7E8F">
      <w:pPr>
        <w:spacing w:after="0"/>
        <w:ind w:left="992"/>
      </w:pPr>
      <w:r>
        <w:t>President -</w:t>
      </w:r>
      <w:r w:rsidR="00E87C4A">
        <w:t xml:space="preserve"> We </w:t>
      </w:r>
      <w:proofErr w:type="gramStart"/>
      <w:r w:rsidR="00E87C4A">
        <w:t>have to</w:t>
      </w:r>
      <w:proofErr w:type="gramEnd"/>
      <w:r w:rsidR="00E87C4A">
        <w:t xml:space="preserve"> go with regulations.  Registrations will open tonight.  Hoping to be on the floor on March 29 in </w:t>
      </w:r>
      <w:r>
        <w:t>Ponoka</w:t>
      </w:r>
      <w:r w:rsidR="00E87C4A">
        <w:t xml:space="preserve"> with regular practice schedule.  Will have to have 15 minutes in between.  Restrictions might change</w:t>
      </w:r>
      <w:r w:rsidR="006F7A03">
        <w:t>.  CALL not doing anything for league until we have game approval.  Waiting for registration numbers to come in over the next few weeks to determine if it will be a 5 on 5 league, or 4 on 4.  On hold until the end of the month</w:t>
      </w:r>
      <w:r w:rsidR="00686201">
        <w:t xml:space="preserve"> until registrations are in.  There will still be 2-2.5 weeks of practices until the schedule gets made after this.  Might break us into a North and South division this year.  Lacoka would be North division if this happens.  Not anticipating any tournaments or playoffs.  </w:t>
      </w:r>
      <w:r w:rsidR="00BE5116">
        <w:t xml:space="preserve">There will just be league and playing for standings this year.  Made mandatory the RAMP APP, so all teams will be required to use RAMP.  </w:t>
      </w:r>
      <w:r>
        <w:t xml:space="preserve">Refund policy.  Lacoka board has </w:t>
      </w:r>
      <w:proofErr w:type="gramStart"/>
      <w:r>
        <w:t>made a decision</w:t>
      </w:r>
      <w:proofErr w:type="gramEnd"/>
      <w:r>
        <w:t xml:space="preserve"> to leave registration fees as was.  Refund policy as written indicates that if the season was canceled, we would refund everybody except for fees that have already been incurred.  </w:t>
      </w:r>
      <w:r w:rsidR="00D538E9">
        <w:t xml:space="preserve">If you pay your full fees and we have no league games, there will be a refund accordingly to account for </w:t>
      </w:r>
      <w:r w:rsidR="00FA4BF0">
        <w:t xml:space="preserve">ref fees that will not be incurred.  If families cannot pay their full fees this year, please contact Kim (Registrar) to </w:t>
      </w:r>
      <w:proofErr w:type="gramStart"/>
      <w:r w:rsidR="00FA4BF0">
        <w:t>make arrangements</w:t>
      </w:r>
      <w:proofErr w:type="gramEnd"/>
      <w:r w:rsidR="00FA4BF0">
        <w:t xml:space="preserve">, we want to help support families.  17U </w:t>
      </w:r>
      <w:r w:rsidR="00754614">
        <w:t>–</w:t>
      </w:r>
      <w:r w:rsidR="00FA4BF0">
        <w:t xml:space="preserve"> </w:t>
      </w:r>
      <w:r w:rsidR="00754614">
        <w:t xml:space="preserve">age group was switched to allow this; this was reversed and put it back to 16U.  </w:t>
      </w:r>
      <w:r w:rsidR="00E400F1">
        <w:t>However, there are options for players to overage into clubs if needed.  Contact Ang.  Recreation lacrosse program, we will find out at the ALA meeting if we will need leases for that, which means that 14 and older can play.  Once a week</w:t>
      </w:r>
      <w:r w:rsidR="00CE0FEE">
        <w:t xml:space="preserve"> with focus on skills and some scrimmage.  </w:t>
      </w:r>
      <w:proofErr w:type="gramStart"/>
      <w:r w:rsidR="00CE0FEE">
        <w:t>Masters</w:t>
      </w:r>
      <w:proofErr w:type="gramEnd"/>
      <w:r w:rsidR="00CE0FEE">
        <w:t xml:space="preserve"> rules – stick contact only.  If there are </w:t>
      </w:r>
      <w:proofErr w:type="gramStart"/>
      <w:r w:rsidR="00CE0FEE">
        <w:t>games</w:t>
      </w:r>
      <w:proofErr w:type="gramEnd"/>
      <w:r w:rsidR="00CE0FEE">
        <w:t xml:space="preserve"> there will be an additional fee for floor and refs.  </w:t>
      </w:r>
      <w:r w:rsidR="00C36AF8">
        <w:t xml:space="preserve">This will be on our registration page.  We are doing a raffle this year.  </w:t>
      </w:r>
      <w:r w:rsidR="00FD5BD0">
        <w:t xml:space="preserve">Tickets will go on sale in </w:t>
      </w:r>
      <w:r w:rsidR="00FD5BD0">
        <w:lastRenderedPageBreak/>
        <w:t xml:space="preserve">a fee </w:t>
      </w:r>
      <w:proofErr w:type="gramStart"/>
      <w:r w:rsidR="00FD5BD0">
        <w:t>weeks</w:t>
      </w:r>
      <w:proofErr w:type="gramEnd"/>
      <w:r w:rsidR="00FD5BD0">
        <w:t xml:space="preserve">.  $2000 prize value.  Available on Facebook to buy tickets.  2000 tickets printed, $5 per ticket.  Members will be asked to sell.  </w:t>
      </w:r>
    </w:p>
    <w:p w14:paraId="715D8F11" w14:textId="77777777" w:rsidR="00FD5BD0" w:rsidRDefault="00FD5BD0" w:rsidP="00EF7E8F">
      <w:pPr>
        <w:spacing w:after="0"/>
        <w:ind w:left="992"/>
      </w:pPr>
    </w:p>
    <w:p w14:paraId="003B245A" w14:textId="7D322380" w:rsidR="001C2905" w:rsidRDefault="001C2905" w:rsidP="00EF7E8F">
      <w:pPr>
        <w:spacing w:after="0"/>
        <w:ind w:left="992"/>
      </w:pPr>
      <w:r>
        <w:t xml:space="preserve">Vice </w:t>
      </w:r>
      <w:proofErr w:type="gramStart"/>
      <w:r>
        <w:t>President</w:t>
      </w:r>
      <w:r w:rsidR="00663665">
        <w:t xml:space="preserve"> </w:t>
      </w:r>
      <w:r w:rsidR="0041215D">
        <w:t xml:space="preserve"> -</w:t>
      </w:r>
      <w:proofErr w:type="gramEnd"/>
      <w:r w:rsidR="0041215D">
        <w:t xml:space="preserve"> Nothing to report</w:t>
      </w:r>
    </w:p>
    <w:p w14:paraId="4DF08C22" w14:textId="5DF912C1" w:rsidR="00D1418A" w:rsidRDefault="00D1418A" w:rsidP="00EF7E8F">
      <w:pPr>
        <w:spacing w:after="0"/>
        <w:ind w:left="992"/>
      </w:pPr>
      <w:proofErr w:type="gramStart"/>
      <w:r>
        <w:t>Secretary</w:t>
      </w:r>
      <w:r w:rsidR="00663665">
        <w:t xml:space="preserve"> </w:t>
      </w:r>
      <w:r w:rsidR="0041215D">
        <w:t xml:space="preserve"> -</w:t>
      </w:r>
      <w:proofErr w:type="gramEnd"/>
      <w:r w:rsidR="0041215D">
        <w:t xml:space="preserve"> Nothing to report</w:t>
      </w:r>
    </w:p>
    <w:p w14:paraId="64BB050C" w14:textId="7648CC64" w:rsidR="00CB6EAE" w:rsidRDefault="001C2905" w:rsidP="00EF7E8F">
      <w:pPr>
        <w:spacing w:after="0"/>
        <w:ind w:left="992"/>
      </w:pPr>
      <w:proofErr w:type="gramStart"/>
      <w:r>
        <w:t xml:space="preserve">Treasurer </w:t>
      </w:r>
      <w:r w:rsidR="0041215D">
        <w:t xml:space="preserve"> -</w:t>
      </w:r>
      <w:proofErr w:type="gramEnd"/>
      <w:r w:rsidR="0041215D">
        <w:t xml:space="preserve"> </w:t>
      </w:r>
    </w:p>
    <w:p w14:paraId="7CD1E364" w14:textId="61365889" w:rsidR="00CB6EAE" w:rsidRDefault="00CB6EAE" w:rsidP="00EF7E8F">
      <w:pPr>
        <w:spacing w:after="0"/>
        <w:ind w:left="992"/>
      </w:pPr>
      <w:r>
        <w:t xml:space="preserve">       Financials presented</w:t>
      </w:r>
      <w:r w:rsidR="007F4B09">
        <w:t xml:space="preserve"> (see attached)</w:t>
      </w:r>
      <w:r w:rsidR="00775A16">
        <w:t xml:space="preserve">.  </w:t>
      </w:r>
      <w:r w:rsidR="00FB1B4C">
        <w:t>Approved by</w:t>
      </w:r>
      <w:r w:rsidR="000577D3">
        <w:t xml:space="preserve"> Connie</w:t>
      </w:r>
      <w:r w:rsidR="001D0765">
        <w:t xml:space="preserve"> Cooper</w:t>
      </w:r>
      <w:r w:rsidR="00FB1B4C">
        <w:t xml:space="preserve">.  No one opposed.  </w:t>
      </w:r>
    </w:p>
    <w:p w14:paraId="6CA296B7" w14:textId="5A6A5A24" w:rsidR="00EF7E8F" w:rsidRDefault="00CB6EAE" w:rsidP="00FB1B4C">
      <w:pPr>
        <w:spacing w:after="0"/>
        <w:ind w:left="1440"/>
      </w:pPr>
      <w:r>
        <w:t xml:space="preserve">       Budget presented</w:t>
      </w:r>
      <w:r w:rsidR="00775A16">
        <w:t xml:space="preserve"> (see attached)</w:t>
      </w:r>
      <w:r w:rsidR="000577D3">
        <w:t xml:space="preserve">. Approved </w:t>
      </w:r>
      <w:r w:rsidR="001D0765">
        <w:t xml:space="preserve">by </w:t>
      </w:r>
      <w:r w:rsidR="00FB1B4C">
        <w:t>Stacy Christensen Second by Alison Stang</w:t>
      </w:r>
      <w:r w:rsidR="0058696C">
        <w:t>e</w:t>
      </w:r>
      <w:r w:rsidR="00FB1B4C">
        <w:t xml:space="preserve">land.  No one opposed.  </w:t>
      </w:r>
    </w:p>
    <w:p w14:paraId="6C41C2FE" w14:textId="75085614" w:rsidR="00357DAC" w:rsidRDefault="00D1418A" w:rsidP="00EF7E8F">
      <w:pPr>
        <w:spacing w:after="0"/>
        <w:ind w:left="992"/>
      </w:pPr>
      <w:r>
        <w:t>Registr</w:t>
      </w:r>
      <w:r w:rsidR="0083504E">
        <w:t>ar</w:t>
      </w:r>
      <w:r w:rsidR="00FB1B4C">
        <w:t xml:space="preserve"> – AGM2021 will be promo code for registrations for people that have attended the AGM.  </w:t>
      </w:r>
      <w:r w:rsidR="0058696C">
        <w:t xml:space="preserve">Code valid until March 15.  Please register as soon as possible.  </w:t>
      </w:r>
    </w:p>
    <w:p w14:paraId="5E956A6F" w14:textId="71958D96" w:rsidR="00922C2E" w:rsidRDefault="00D1418A" w:rsidP="00EF7E8F">
      <w:pPr>
        <w:spacing w:after="0"/>
        <w:ind w:left="992"/>
      </w:pPr>
      <w:r>
        <w:t xml:space="preserve">VP </w:t>
      </w:r>
      <w:r w:rsidR="00E77FF9">
        <w:t>development -</w:t>
      </w:r>
      <w:r w:rsidR="001E67A0">
        <w:t xml:space="preserve"> need to know how many coaches, so important to get registrations in right away.  </w:t>
      </w:r>
      <w:r w:rsidR="00922C2E">
        <w:tab/>
      </w:r>
      <w:r w:rsidR="000E044B">
        <w:t xml:space="preserve">16U and 14U are sitting good for coaches.  12U, 10U, 8U, 6U – short for coaches in </w:t>
      </w:r>
      <w:r w:rsidR="00A52D8C">
        <w:t>all</w:t>
      </w:r>
      <w:r w:rsidR="000E044B">
        <w:t xml:space="preserve"> those age groups.   </w:t>
      </w:r>
      <w:r w:rsidR="003E2A6E">
        <w:t>Also need female coach.</w:t>
      </w:r>
      <w:r w:rsidR="00A52D8C">
        <w:t xml:space="preserve"> Regulation for female coaches has been relaxed for 2021 but we would still like to secure a female coach.  Coach clinics will be done on ZOOM.  Anyone interested in coaching, there are clinics on March 20, April 10, April </w:t>
      </w:r>
      <w:proofErr w:type="gramStart"/>
      <w:r w:rsidR="00A52D8C">
        <w:t>24</w:t>
      </w:r>
      <w:proofErr w:type="gramEnd"/>
      <w:r w:rsidR="00A52D8C">
        <w:t xml:space="preserve"> and May 1.  CC Development Clinics.  </w:t>
      </w:r>
      <w:r w:rsidR="00E77FF9">
        <w:t>Also,</w:t>
      </w:r>
      <w:r w:rsidR="00A52D8C">
        <w:t xml:space="preserve"> on May 8 is a Comp Intro Clinic.  </w:t>
      </w:r>
      <w:r w:rsidR="00877840">
        <w:t xml:space="preserve">Can coach with a CC level clinic only this year.  </w:t>
      </w:r>
      <w:r w:rsidR="00617062">
        <w:t xml:space="preserve">Making Headway Module – at least one coach on the bench needs this.  All criminal record checks will need to be updated to ensure they are current and valid.  </w:t>
      </w:r>
      <w:r w:rsidR="00451394">
        <w:t xml:space="preserve">Comp Intro is still a </w:t>
      </w:r>
      <w:r w:rsidR="00E77FF9">
        <w:t>two-day</w:t>
      </w:r>
      <w:r w:rsidR="00451394">
        <w:t xml:space="preserve"> course, but all online (instead of in an arena) – so might want to take this year.  </w:t>
      </w:r>
      <w:r w:rsidR="00B26868">
        <w:t xml:space="preserve">Some interested </w:t>
      </w:r>
      <w:r w:rsidR="00E77FF9">
        <w:t>16-year-old</w:t>
      </w:r>
      <w:r w:rsidR="00B26868">
        <w:t xml:space="preserve"> players </w:t>
      </w:r>
      <w:proofErr w:type="gramStart"/>
      <w:r w:rsidR="00B26868">
        <w:t>are able to</w:t>
      </w:r>
      <w:proofErr w:type="gramEnd"/>
      <w:r w:rsidR="00B26868">
        <w:t xml:space="preserve"> fill out the coach applications and coach this year.  </w:t>
      </w:r>
      <w:r w:rsidR="00F462ED">
        <w:t xml:space="preserve">Need at least one 18 </w:t>
      </w:r>
      <w:proofErr w:type="gramStart"/>
      <w:r w:rsidR="00F462ED">
        <w:t>year</w:t>
      </w:r>
      <w:proofErr w:type="gramEnd"/>
      <w:r w:rsidR="00F462ED">
        <w:t xml:space="preserve"> on the bench for every game though.  </w:t>
      </w:r>
      <w:r w:rsidR="00185563">
        <w:t xml:space="preserve">There is a form on the website that needs to be filled out for any prospective coaches.  </w:t>
      </w:r>
    </w:p>
    <w:p w14:paraId="5D948E91" w14:textId="77777777" w:rsidR="00397282" w:rsidRDefault="00397282" w:rsidP="00397282">
      <w:pPr>
        <w:pStyle w:val="ListParagraph"/>
        <w:ind w:left="1440"/>
      </w:pPr>
    </w:p>
    <w:p w14:paraId="6771BCCB" w14:textId="4C7630E9" w:rsidR="00ED45E1" w:rsidRDefault="006717F3" w:rsidP="00463DCE">
      <w:pPr>
        <w:pStyle w:val="ListParagraph"/>
        <w:numPr>
          <w:ilvl w:val="0"/>
          <w:numId w:val="1"/>
        </w:numPr>
      </w:pPr>
      <w:r>
        <w:t>New business</w:t>
      </w:r>
    </w:p>
    <w:p w14:paraId="4CBC7047" w14:textId="3790E512" w:rsidR="00080FD7" w:rsidRDefault="00080FD7" w:rsidP="00080FD7">
      <w:pPr>
        <w:pStyle w:val="ListParagraph"/>
      </w:pPr>
      <w:r>
        <w:t>Elections of officers</w:t>
      </w:r>
    </w:p>
    <w:p w14:paraId="4CB0A912" w14:textId="5A7E644F" w:rsidR="00080FD7" w:rsidRDefault="00080FD7" w:rsidP="00080FD7">
      <w:pPr>
        <w:pStyle w:val="ListParagraph"/>
      </w:pPr>
      <w:r>
        <w:t xml:space="preserve">    </w:t>
      </w:r>
      <w:r w:rsidR="005243D7">
        <w:t>Vice President</w:t>
      </w:r>
      <w:r w:rsidR="00911EA9">
        <w:t xml:space="preserve"> – Cheryl G</w:t>
      </w:r>
      <w:r w:rsidR="00A51097">
        <w:t>e</w:t>
      </w:r>
      <w:r w:rsidR="00911EA9">
        <w:t xml:space="preserve">ldof came forward as a candidate.  Jodi nominated.  Kim seconded.  No opposition.  </w:t>
      </w:r>
      <w:r w:rsidR="00261533">
        <w:t xml:space="preserve">Cheryl voted in as new VP.  </w:t>
      </w:r>
    </w:p>
    <w:p w14:paraId="29638D5C" w14:textId="0A0C9196" w:rsidR="005243D7" w:rsidRDefault="005243D7" w:rsidP="00080FD7">
      <w:pPr>
        <w:pStyle w:val="ListParagraph"/>
      </w:pPr>
      <w:r>
        <w:t xml:space="preserve">    Secretary</w:t>
      </w:r>
      <w:r w:rsidR="00261533">
        <w:t xml:space="preserve"> </w:t>
      </w:r>
      <w:r w:rsidR="00DD4FA1">
        <w:t>–</w:t>
      </w:r>
      <w:r w:rsidR="00261533">
        <w:t xml:space="preserve"> </w:t>
      </w:r>
      <w:r w:rsidR="00DD4FA1">
        <w:t xml:space="preserve">Dani Williams came forward.  </w:t>
      </w:r>
      <w:r w:rsidR="00735CA5">
        <w:t>Voted in as the new secretary.</w:t>
      </w:r>
    </w:p>
    <w:p w14:paraId="7376335D" w14:textId="32303A84" w:rsidR="005243D7" w:rsidRDefault="005243D7" w:rsidP="00080FD7">
      <w:pPr>
        <w:pStyle w:val="ListParagraph"/>
      </w:pPr>
      <w:r>
        <w:t xml:space="preserve">    Registrar</w:t>
      </w:r>
      <w:r w:rsidR="00735CA5">
        <w:t xml:space="preserve"> – Kim has offered to let name stand for another term.  Kim will stay on for another year. </w:t>
      </w:r>
    </w:p>
    <w:p w14:paraId="4704D0FA" w14:textId="1CFEE2CD" w:rsidR="005F4592" w:rsidRDefault="005F4592" w:rsidP="00080FD7">
      <w:pPr>
        <w:pStyle w:val="ListParagraph"/>
      </w:pPr>
      <w:r>
        <w:t xml:space="preserve">Elections of </w:t>
      </w:r>
      <w:r w:rsidR="00DF4213">
        <w:t>Directors</w:t>
      </w:r>
    </w:p>
    <w:p w14:paraId="2D2DC584" w14:textId="7BA07839" w:rsidR="005243D7" w:rsidRDefault="005243D7" w:rsidP="00080FD7">
      <w:pPr>
        <w:pStyle w:val="ListParagraph"/>
      </w:pPr>
      <w:r>
        <w:t xml:space="preserve">    Equipment Director</w:t>
      </w:r>
      <w:r w:rsidR="00735CA5">
        <w:t xml:space="preserve"> </w:t>
      </w:r>
      <w:r w:rsidR="002C5D88">
        <w:t>–</w:t>
      </w:r>
      <w:r w:rsidR="00735CA5">
        <w:t xml:space="preserve"> </w:t>
      </w:r>
      <w:r w:rsidR="002C5D88">
        <w:t>no one came forward.</w:t>
      </w:r>
    </w:p>
    <w:p w14:paraId="588B9E8A" w14:textId="20A628F1" w:rsidR="005F4592" w:rsidRDefault="005F4592" w:rsidP="00080FD7">
      <w:pPr>
        <w:pStyle w:val="ListParagraph"/>
      </w:pPr>
      <w:r>
        <w:t xml:space="preserve">    </w:t>
      </w:r>
      <w:r w:rsidR="00DF4213">
        <w:t>Field Director</w:t>
      </w:r>
      <w:r w:rsidR="000F3A90">
        <w:t xml:space="preserve"> – no one came forward </w:t>
      </w:r>
    </w:p>
    <w:p w14:paraId="7BCCDC33" w14:textId="11659953" w:rsidR="00DF4213" w:rsidRDefault="00DF4213" w:rsidP="00080FD7">
      <w:pPr>
        <w:pStyle w:val="ListParagraph"/>
      </w:pPr>
      <w:r>
        <w:t xml:space="preserve">    Website Director</w:t>
      </w:r>
      <w:r w:rsidR="000F3A90">
        <w:t xml:space="preserve"> – Crystal </w:t>
      </w:r>
      <w:r w:rsidR="00AC57AD">
        <w:t xml:space="preserve">small has offered to do this role.  </w:t>
      </w:r>
    </w:p>
    <w:p w14:paraId="01B7B2F0" w14:textId="7F5853FC" w:rsidR="00E77FF9" w:rsidRDefault="00E77FF9" w:rsidP="00080FD7">
      <w:pPr>
        <w:pStyle w:val="ListParagraph"/>
      </w:pPr>
    </w:p>
    <w:p w14:paraId="7A9AF098" w14:textId="74469C6C" w:rsidR="00E77FF9" w:rsidRDefault="00E77FF9" w:rsidP="00E77FF9">
      <w:r>
        <w:t xml:space="preserve">Question about reimbursement for coaching clinics (Greg </w:t>
      </w:r>
      <w:proofErr w:type="spellStart"/>
      <w:r>
        <w:t>Minde</w:t>
      </w:r>
      <w:proofErr w:type="spellEnd"/>
      <w:r>
        <w:t xml:space="preserve">) – expenses will be reimbursed when the coaching book is complete. </w:t>
      </w:r>
    </w:p>
    <w:p w14:paraId="6D3F26D8" w14:textId="42547B0B" w:rsidR="00080FD7" w:rsidRDefault="00080FD7" w:rsidP="00080FD7">
      <w:pPr>
        <w:pStyle w:val="ListParagraph"/>
      </w:pPr>
      <w:r>
        <w:t xml:space="preserve"> </w:t>
      </w:r>
      <w:r>
        <w:tab/>
      </w:r>
    </w:p>
    <w:p w14:paraId="108674C1" w14:textId="10D2B8D6" w:rsidR="0012587F" w:rsidRPr="00CB581B" w:rsidRDefault="0083504E" w:rsidP="00CB581B">
      <w:pPr>
        <w:pStyle w:val="ListParagraph"/>
        <w:numPr>
          <w:ilvl w:val="0"/>
          <w:numId w:val="1"/>
        </w:numPr>
      </w:pPr>
      <w:r>
        <w:t>Old Business</w:t>
      </w:r>
    </w:p>
    <w:p w14:paraId="003B2470" w14:textId="0BA39FFD" w:rsidR="001C2905" w:rsidRDefault="001C2905" w:rsidP="005A0C1D">
      <w:pPr>
        <w:pStyle w:val="ListParagraph"/>
        <w:numPr>
          <w:ilvl w:val="0"/>
          <w:numId w:val="1"/>
        </w:numPr>
      </w:pPr>
      <w:proofErr w:type="gramStart"/>
      <w:r>
        <w:t xml:space="preserve">Adjournment </w:t>
      </w:r>
      <w:r w:rsidR="00F73821">
        <w:t xml:space="preserve"> -</w:t>
      </w:r>
      <w:proofErr w:type="gramEnd"/>
      <w:r w:rsidR="00F73821">
        <w:t xml:space="preserve"> </w:t>
      </w:r>
    </w:p>
    <w:p w14:paraId="003B2471" w14:textId="7811A8A3" w:rsidR="001C2905" w:rsidRDefault="001C2905" w:rsidP="005A0C1D">
      <w:pPr>
        <w:pStyle w:val="ListParagraph"/>
        <w:numPr>
          <w:ilvl w:val="0"/>
          <w:numId w:val="1"/>
        </w:numPr>
      </w:pPr>
      <w:r>
        <w:t xml:space="preserve">Next Meeting </w:t>
      </w:r>
    </w:p>
    <w:p w14:paraId="003B2472" w14:textId="77777777" w:rsidR="001C2905" w:rsidRDefault="001C2905" w:rsidP="007B21DA">
      <w:pPr>
        <w:pStyle w:val="ListParagraph"/>
        <w:ind w:left="1440"/>
      </w:pPr>
    </w:p>
    <w:sectPr w:rsidR="001C2905" w:rsidSect="00DC3C1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D5EA6" w14:textId="77777777" w:rsidR="00AF5614" w:rsidRDefault="00AF5614" w:rsidP="00101CC4">
      <w:pPr>
        <w:spacing w:after="0" w:line="240" w:lineRule="auto"/>
      </w:pPr>
      <w:r>
        <w:separator/>
      </w:r>
    </w:p>
  </w:endnote>
  <w:endnote w:type="continuationSeparator" w:id="0">
    <w:p w14:paraId="0207E27A" w14:textId="77777777" w:rsidR="00AF5614" w:rsidRDefault="00AF5614" w:rsidP="00101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6775A" w14:textId="77777777" w:rsidR="00AF5614" w:rsidRDefault="00AF5614" w:rsidP="00101CC4">
      <w:pPr>
        <w:spacing w:after="0" w:line="240" w:lineRule="auto"/>
      </w:pPr>
      <w:r>
        <w:separator/>
      </w:r>
    </w:p>
  </w:footnote>
  <w:footnote w:type="continuationSeparator" w:id="0">
    <w:p w14:paraId="52C89CDB" w14:textId="77777777" w:rsidR="00AF5614" w:rsidRDefault="00AF5614" w:rsidP="00101C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F5B44"/>
    <w:multiLevelType w:val="hybridMultilevel"/>
    <w:tmpl w:val="33F005A6"/>
    <w:lvl w:ilvl="0" w:tplc="1009001B">
      <w:start w:val="1"/>
      <w:numFmt w:val="lowerRoman"/>
      <w:lvlText w:val="%1."/>
      <w:lvlJc w:val="right"/>
      <w:pPr>
        <w:ind w:left="1712" w:hanging="360"/>
      </w:pPr>
    </w:lvl>
    <w:lvl w:ilvl="1" w:tplc="10090019" w:tentative="1">
      <w:start w:val="1"/>
      <w:numFmt w:val="lowerLetter"/>
      <w:lvlText w:val="%2."/>
      <w:lvlJc w:val="left"/>
      <w:pPr>
        <w:ind w:left="2432" w:hanging="360"/>
      </w:pPr>
    </w:lvl>
    <w:lvl w:ilvl="2" w:tplc="1009001B" w:tentative="1">
      <w:start w:val="1"/>
      <w:numFmt w:val="lowerRoman"/>
      <w:lvlText w:val="%3."/>
      <w:lvlJc w:val="right"/>
      <w:pPr>
        <w:ind w:left="3152" w:hanging="180"/>
      </w:pPr>
    </w:lvl>
    <w:lvl w:ilvl="3" w:tplc="1009000F" w:tentative="1">
      <w:start w:val="1"/>
      <w:numFmt w:val="decimal"/>
      <w:lvlText w:val="%4."/>
      <w:lvlJc w:val="left"/>
      <w:pPr>
        <w:ind w:left="3872" w:hanging="360"/>
      </w:pPr>
    </w:lvl>
    <w:lvl w:ilvl="4" w:tplc="10090019" w:tentative="1">
      <w:start w:val="1"/>
      <w:numFmt w:val="lowerLetter"/>
      <w:lvlText w:val="%5."/>
      <w:lvlJc w:val="left"/>
      <w:pPr>
        <w:ind w:left="4592" w:hanging="360"/>
      </w:pPr>
    </w:lvl>
    <w:lvl w:ilvl="5" w:tplc="1009001B" w:tentative="1">
      <w:start w:val="1"/>
      <w:numFmt w:val="lowerRoman"/>
      <w:lvlText w:val="%6."/>
      <w:lvlJc w:val="right"/>
      <w:pPr>
        <w:ind w:left="5312" w:hanging="180"/>
      </w:pPr>
    </w:lvl>
    <w:lvl w:ilvl="6" w:tplc="1009000F" w:tentative="1">
      <w:start w:val="1"/>
      <w:numFmt w:val="decimal"/>
      <w:lvlText w:val="%7."/>
      <w:lvlJc w:val="left"/>
      <w:pPr>
        <w:ind w:left="6032" w:hanging="360"/>
      </w:pPr>
    </w:lvl>
    <w:lvl w:ilvl="7" w:tplc="10090019" w:tentative="1">
      <w:start w:val="1"/>
      <w:numFmt w:val="lowerLetter"/>
      <w:lvlText w:val="%8."/>
      <w:lvlJc w:val="left"/>
      <w:pPr>
        <w:ind w:left="6752" w:hanging="360"/>
      </w:pPr>
    </w:lvl>
    <w:lvl w:ilvl="8" w:tplc="1009001B" w:tentative="1">
      <w:start w:val="1"/>
      <w:numFmt w:val="lowerRoman"/>
      <w:lvlText w:val="%9."/>
      <w:lvlJc w:val="right"/>
      <w:pPr>
        <w:ind w:left="7472" w:hanging="180"/>
      </w:pPr>
    </w:lvl>
  </w:abstractNum>
  <w:abstractNum w:abstractNumId="1" w15:restartNumberingAfterBreak="0">
    <w:nsid w:val="1BA1180F"/>
    <w:multiLevelType w:val="hybridMultilevel"/>
    <w:tmpl w:val="4634B792"/>
    <w:lvl w:ilvl="0" w:tplc="591AC21E">
      <w:start w:val="1"/>
      <w:numFmt w:val="lowerLetter"/>
      <w:lvlText w:val="%1."/>
      <w:lvlJc w:val="left"/>
      <w:pPr>
        <w:ind w:left="2880" w:hanging="360"/>
      </w:pPr>
      <w:rPr>
        <w:rFonts w:cs="Times New Roman" w:hint="default"/>
      </w:r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2" w15:restartNumberingAfterBreak="0">
    <w:nsid w:val="2A1D49FB"/>
    <w:multiLevelType w:val="hybridMultilevel"/>
    <w:tmpl w:val="42EEFB38"/>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 w15:restartNumberingAfterBreak="0">
    <w:nsid w:val="2F922652"/>
    <w:multiLevelType w:val="hybridMultilevel"/>
    <w:tmpl w:val="C7CC4F8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30CD7059"/>
    <w:multiLevelType w:val="hybridMultilevel"/>
    <w:tmpl w:val="8BB08272"/>
    <w:lvl w:ilvl="0" w:tplc="591AC21E">
      <w:start w:val="1"/>
      <w:numFmt w:val="lowerLetter"/>
      <w:lvlText w:val="%1."/>
      <w:lvlJc w:val="left"/>
      <w:pPr>
        <w:ind w:left="1692" w:hanging="360"/>
      </w:pPr>
      <w:rPr>
        <w:rFonts w:cs="Times New Roman" w:hint="default"/>
      </w:rPr>
    </w:lvl>
    <w:lvl w:ilvl="1" w:tplc="10090019" w:tentative="1">
      <w:start w:val="1"/>
      <w:numFmt w:val="lowerLetter"/>
      <w:lvlText w:val="%2."/>
      <w:lvlJc w:val="left"/>
      <w:pPr>
        <w:ind w:left="2412" w:hanging="360"/>
      </w:pPr>
    </w:lvl>
    <w:lvl w:ilvl="2" w:tplc="1009001B" w:tentative="1">
      <w:start w:val="1"/>
      <w:numFmt w:val="lowerRoman"/>
      <w:lvlText w:val="%3."/>
      <w:lvlJc w:val="right"/>
      <w:pPr>
        <w:ind w:left="3132" w:hanging="180"/>
      </w:pPr>
    </w:lvl>
    <w:lvl w:ilvl="3" w:tplc="1009000F" w:tentative="1">
      <w:start w:val="1"/>
      <w:numFmt w:val="decimal"/>
      <w:lvlText w:val="%4."/>
      <w:lvlJc w:val="left"/>
      <w:pPr>
        <w:ind w:left="3852" w:hanging="360"/>
      </w:pPr>
    </w:lvl>
    <w:lvl w:ilvl="4" w:tplc="10090019" w:tentative="1">
      <w:start w:val="1"/>
      <w:numFmt w:val="lowerLetter"/>
      <w:lvlText w:val="%5."/>
      <w:lvlJc w:val="left"/>
      <w:pPr>
        <w:ind w:left="4572" w:hanging="360"/>
      </w:pPr>
    </w:lvl>
    <w:lvl w:ilvl="5" w:tplc="1009001B" w:tentative="1">
      <w:start w:val="1"/>
      <w:numFmt w:val="lowerRoman"/>
      <w:lvlText w:val="%6."/>
      <w:lvlJc w:val="right"/>
      <w:pPr>
        <w:ind w:left="5292" w:hanging="180"/>
      </w:pPr>
    </w:lvl>
    <w:lvl w:ilvl="6" w:tplc="1009000F" w:tentative="1">
      <w:start w:val="1"/>
      <w:numFmt w:val="decimal"/>
      <w:lvlText w:val="%7."/>
      <w:lvlJc w:val="left"/>
      <w:pPr>
        <w:ind w:left="6012" w:hanging="360"/>
      </w:pPr>
    </w:lvl>
    <w:lvl w:ilvl="7" w:tplc="10090019" w:tentative="1">
      <w:start w:val="1"/>
      <w:numFmt w:val="lowerLetter"/>
      <w:lvlText w:val="%8."/>
      <w:lvlJc w:val="left"/>
      <w:pPr>
        <w:ind w:left="6732" w:hanging="360"/>
      </w:pPr>
    </w:lvl>
    <w:lvl w:ilvl="8" w:tplc="1009001B" w:tentative="1">
      <w:start w:val="1"/>
      <w:numFmt w:val="lowerRoman"/>
      <w:lvlText w:val="%9."/>
      <w:lvlJc w:val="right"/>
      <w:pPr>
        <w:ind w:left="7452" w:hanging="180"/>
      </w:pPr>
    </w:lvl>
  </w:abstractNum>
  <w:abstractNum w:abstractNumId="5" w15:restartNumberingAfterBreak="0">
    <w:nsid w:val="366D37AA"/>
    <w:multiLevelType w:val="hybridMultilevel"/>
    <w:tmpl w:val="672ED686"/>
    <w:lvl w:ilvl="0" w:tplc="1009001B">
      <w:start w:val="1"/>
      <w:numFmt w:val="lowerRoman"/>
      <w:lvlText w:val="%1."/>
      <w:lvlJc w:val="right"/>
      <w:pPr>
        <w:ind w:left="2072" w:hanging="360"/>
      </w:pPr>
    </w:lvl>
    <w:lvl w:ilvl="1" w:tplc="10090019" w:tentative="1">
      <w:start w:val="1"/>
      <w:numFmt w:val="lowerLetter"/>
      <w:lvlText w:val="%2."/>
      <w:lvlJc w:val="left"/>
      <w:pPr>
        <w:ind w:left="2792" w:hanging="360"/>
      </w:pPr>
    </w:lvl>
    <w:lvl w:ilvl="2" w:tplc="1009001B" w:tentative="1">
      <w:start w:val="1"/>
      <w:numFmt w:val="lowerRoman"/>
      <w:lvlText w:val="%3."/>
      <w:lvlJc w:val="right"/>
      <w:pPr>
        <w:ind w:left="3512" w:hanging="180"/>
      </w:pPr>
    </w:lvl>
    <w:lvl w:ilvl="3" w:tplc="1009000F" w:tentative="1">
      <w:start w:val="1"/>
      <w:numFmt w:val="decimal"/>
      <w:lvlText w:val="%4."/>
      <w:lvlJc w:val="left"/>
      <w:pPr>
        <w:ind w:left="4232" w:hanging="360"/>
      </w:pPr>
    </w:lvl>
    <w:lvl w:ilvl="4" w:tplc="10090019" w:tentative="1">
      <w:start w:val="1"/>
      <w:numFmt w:val="lowerLetter"/>
      <w:lvlText w:val="%5."/>
      <w:lvlJc w:val="left"/>
      <w:pPr>
        <w:ind w:left="4952" w:hanging="360"/>
      </w:pPr>
    </w:lvl>
    <w:lvl w:ilvl="5" w:tplc="1009001B" w:tentative="1">
      <w:start w:val="1"/>
      <w:numFmt w:val="lowerRoman"/>
      <w:lvlText w:val="%6."/>
      <w:lvlJc w:val="right"/>
      <w:pPr>
        <w:ind w:left="5672" w:hanging="180"/>
      </w:pPr>
    </w:lvl>
    <w:lvl w:ilvl="6" w:tplc="1009000F" w:tentative="1">
      <w:start w:val="1"/>
      <w:numFmt w:val="decimal"/>
      <w:lvlText w:val="%7."/>
      <w:lvlJc w:val="left"/>
      <w:pPr>
        <w:ind w:left="6392" w:hanging="360"/>
      </w:pPr>
    </w:lvl>
    <w:lvl w:ilvl="7" w:tplc="10090019" w:tentative="1">
      <w:start w:val="1"/>
      <w:numFmt w:val="lowerLetter"/>
      <w:lvlText w:val="%8."/>
      <w:lvlJc w:val="left"/>
      <w:pPr>
        <w:ind w:left="7112" w:hanging="360"/>
      </w:pPr>
    </w:lvl>
    <w:lvl w:ilvl="8" w:tplc="1009001B" w:tentative="1">
      <w:start w:val="1"/>
      <w:numFmt w:val="lowerRoman"/>
      <w:lvlText w:val="%9."/>
      <w:lvlJc w:val="right"/>
      <w:pPr>
        <w:ind w:left="7832" w:hanging="180"/>
      </w:pPr>
    </w:lvl>
  </w:abstractNum>
  <w:abstractNum w:abstractNumId="6" w15:restartNumberingAfterBreak="0">
    <w:nsid w:val="5B493D3E"/>
    <w:multiLevelType w:val="hybridMultilevel"/>
    <w:tmpl w:val="663EAE02"/>
    <w:lvl w:ilvl="0" w:tplc="1009001B">
      <w:start w:val="1"/>
      <w:numFmt w:val="lowerRoman"/>
      <w:lvlText w:val="%1."/>
      <w:lvlJc w:val="right"/>
      <w:pPr>
        <w:ind w:left="2928" w:hanging="360"/>
      </w:pPr>
    </w:lvl>
    <w:lvl w:ilvl="1" w:tplc="10090019" w:tentative="1">
      <w:start w:val="1"/>
      <w:numFmt w:val="lowerLetter"/>
      <w:lvlText w:val="%2."/>
      <w:lvlJc w:val="left"/>
      <w:pPr>
        <w:ind w:left="3648" w:hanging="360"/>
      </w:pPr>
    </w:lvl>
    <w:lvl w:ilvl="2" w:tplc="1009001B" w:tentative="1">
      <w:start w:val="1"/>
      <w:numFmt w:val="lowerRoman"/>
      <w:lvlText w:val="%3."/>
      <w:lvlJc w:val="right"/>
      <w:pPr>
        <w:ind w:left="4368" w:hanging="180"/>
      </w:pPr>
    </w:lvl>
    <w:lvl w:ilvl="3" w:tplc="1009000F" w:tentative="1">
      <w:start w:val="1"/>
      <w:numFmt w:val="decimal"/>
      <w:lvlText w:val="%4."/>
      <w:lvlJc w:val="left"/>
      <w:pPr>
        <w:ind w:left="5088" w:hanging="360"/>
      </w:pPr>
    </w:lvl>
    <w:lvl w:ilvl="4" w:tplc="10090019" w:tentative="1">
      <w:start w:val="1"/>
      <w:numFmt w:val="lowerLetter"/>
      <w:lvlText w:val="%5."/>
      <w:lvlJc w:val="left"/>
      <w:pPr>
        <w:ind w:left="5808" w:hanging="360"/>
      </w:pPr>
    </w:lvl>
    <w:lvl w:ilvl="5" w:tplc="1009001B" w:tentative="1">
      <w:start w:val="1"/>
      <w:numFmt w:val="lowerRoman"/>
      <w:lvlText w:val="%6."/>
      <w:lvlJc w:val="right"/>
      <w:pPr>
        <w:ind w:left="6528" w:hanging="180"/>
      </w:pPr>
    </w:lvl>
    <w:lvl w:ilvl="6" w:tplc="1009000F" w:tentative="1">
      <w:start w:val="1"/>
      <w:numFmt w:val="decimal"/>
      <w:lvlText w:val="%7."/>
      <w:lvlJc w:val="left"/>
      <w:pPr>
        <w:ind w:left="7248" w:hanging="360"/>
      </w:pPr>
    </w:lvl>
    <w:lvl w:ilvl="7" w:tplc="10090019" w:tentative="1">
      <w:start w:val="1"/>
      <w:numFmt w:val="lowerLetter"/>
      <w:lvlText w:val="%8."/>
      <w:lvlJc w:val="left"/>
      <w:pPr>
        <w:ind w:left="7968" w:hanging="360"/>
      </w:pPr>
    </w:lvl>
    <w:lvl w:ilvl="8" w:tplc="1009001B" w:tentative="1">
      <w:start w:val="1"/>
      <w:numFmt w:val="lowerRoman"/>
      <w:lvlText w:val="%9."/>
      <w:lvlJc w:val="right"/>
      <w:pPr>
        <w:ind w:left="8688" w:hanging="180"/>
      </w:pPr>
    </w:lvl>
  </w:abstractNum>
  <w:abstractNum w:abstractNumId="7" w15:restartNumberingAfterBreak="0">
    <w:nsid w:val="61DF6263"/>
    <w:multiLevelType w:val="hybridMultilevel"/>
    <w:tmpl w:val="71D6B7E4"/>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7E821CB2"/>
    <w:multiLevelType w:val="hybridMultilevel"/>
    <w:tmpl w:val="96827DD0"/>
    <w:lvl w:ilvl="0" w:tplc="1009000F">
      <w:start w:val="1"/>
      <w:numFmt w:val="decimal"/>
      <w:lvlText w:val="%1."/>
      <w:lvlJc w:val="left"/>
      <w:pPr>
        <w:ind w:left="720" w:hanging="360"/>
      </w:pPr>
      <w:rPr>
        <w:rFonts w:cs="Times New Roman" w:hint="default"/>
      </w:rPr>
    </w:lvl>
    <w:lvl w:ilvl="1" w:tplc="591AC21E">
      <w:start w:val="1"/>
      <w:numFmt w:val="lowerLetter"/>
      <w:lvlText w:val="%2."/>
      <w:lvlJc w:val="left"/>
      <w:pPr>
        <w:ind w:left="1352" w:hanging="360"/>
      </w:pPr>
      <w:rPr>
        <w:rFonts w:cs="Times New Roman" w:hint="default"/>
      </w:rPr>
    </w:lvl>
    <w:lvl w:ilvl="2" w:tplc="1009001B">
      <w:start w:val="1"/>
      <w:numFmt w:val="lowerRoman"/>
      <w:lvlText w:val="%3."/>
      <w:lvlJc w:val="right"/>
      <w:pPr>
        <w:ind w:left="2160" w:hanging="180"/>
      </w:pPr>
      <w:rPr>
        <w:rFonts w:cs="Times New Roman"/>
      </w:rPr>
    </w:lvl>
    <w:lvl w:ilvl="3" w:tplc="1009000F">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abstractNumId w:val="8"/>
  </w:num>
  <w:num w:numId="2">
    <w:abstractNumId w:val="3"/>
  </w:num>
  <w:num w:numId="3">
    <w:abstractNumId w:val="2"/>
  </w:num>
  <w:num w:numId="4">
    <w:abstractNumId w:val="5"/>
  </w:num>
  <w:num w:numId="5">
    <w:abstractNumId w:val="6"/>
  </w:num>
  <w:num w:numId="6">
    <w:abstractNumId w:val="0"/>
  </w:num>
  <w:num w:numId="7">
    <w:abstractNumId w:val="4"/>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2MDK2NDQ1MzOwtDRX0lEKTi0uzszPAykwrAUA+FxRbCwAAAA="/>
  </w:docVars>
  <w:rsids>
    <w:rsidRoot w:val="00230336"/>
    <w:rsid w:val="00000E97"/>
    <w:rsid w:val="00020054"/>
    <w:rsid w:val="000577D3"/>
    <w:rsid w:val="0006214D"/>
    <w:rsid w:val="00076D09"/>
    <w:rsid w:val="00080FD7"/>
    <w:rsid w:val="000979D7"/>
    <w:rsid w:val="000A4C9E"/>
    <w:rsid w:val="000B4E51"/>
    <w:rsid w:val="000D436D"/>
    <w:rsid w:val="000D5BD3"/>
    <w:rsid w:val="000E01C8"/>
    <w:rsid w:val="000E044B"/>
    <w:rsid w:val="000E220B"/>
    <w:rsid w:val="000F3A90"/>
    <w:rsid w:val="000F7EAB"/>
    <w:rsid w:val="00101CC4"/>
    <w:rsid w:val="0010428D"/>
    <w:rsid w:val="0012587F"/>
    <w:rsid w:val="001346BB"/>
    <w:rsid w:val="001468A5"/>
    <w:rsid w:val="001523A8"/>
    <w:rsid w:val="001527C7"/>
    <w:rsid w:val="00154D89"/>
    <w:rsid w:val="00157DA5"/>
    <w:rsid w:val="00164314"/>
    <w:rsid w:val="00185563"/>
    <w:rsid w:val="001A3E43"/>
    <w:rsid w:val="001A492A"/>
    <w:rsid w:val="001B554D"/>
    <w:rsid w:val="001C2905"/>
    <w:rsid w:val="001C5A2A"/>
    <w:rsid w:val="001D0765"/>
    <w:rsid w:val="001D2E16"/>
    <w:rsid w:val="001E67A0"/>
    <w:rsid w:val="001F4953"/>
    <w:rsid w:val="002221EF"/>
    <w:rsid w:val="00230336"/>
    <w:rsid w:val="00233F6B"/>
    <w:rsid w:val="00242412"/>
    <w:rsid w:val="00261533"/>
    <w:rsid w:val="00265BCB"/>
    <w:rsid w:val="00272134"/>
    <w:rsid w:val="00274332"/>
    <w:rsid w:val="002800D7"/>
    <w:rsid w:val="00285CE0"/>
    <w:rsid w:val="00291E72"/>
    <w:rsid w:val="002B7B7A"/>
    <w:rsid w:val="002C5D88"/>
    <w:rsid w:val="002E392E"/>
    <w:rsid w:val="002F336F"/>
    <w:rsid w:val="002F56E5"/>
    <w:rsid w:val="00307C1D"/>
    <w:rsid w:val="00316399"/>
    <w:rsid w:val="00327671"/>
    <w:rsid w:val="00330DA0"/>
    <w:rsid w:val="00331749"/>
    <w:rsid w:val="00332C99"/>
    <w:rsid w:val="003417A5"/>
    <w:rsid w:val="00356B16"/>
    <w:rsid w:val="00357DAC"/>
    <w:rsid w:val="00371E48"/>
    <w:rsid w:val="003723CD"/>
    <w:rsid w:val="00375A2F"/>
    <w:rsid w:val="00397282"/>
    <w:rsid w:val="003A27A9"/>
    <w:rsid w:val="003A7ABF"/>
    <w:rsid w:val="003E2A6E"/>
    <w:rsid w:val="003F1703"/>
    <w:rsid w:val="003F2E8D"/>
    <w:rsid w:val="004047CA"/>
    <w:rsid w:val="0041215D"/>
    <w:rsid w:val="0041790F"/>
    <w:rsid w:val="004258C5"/>
    <w:rsid w:val="00451394"/>
    <w:rsid w:val="004536BE"/>
    <w:rsid w:val="004571A7"/>
    <w:rsid w:val="00463DCE"/>
    <w:rsid w:val="004716B5"/>
    <w:rsid w:val="00486186"/>
    <w:rsid w:val="004C7CBF"/>
    <w:rsid w:val="004E4616"/>
    <w:rsid w:val="004F3D7B"/>
    <w:rsid w:val="00515FF6"/>
    <w:rsid w:val="005243D7"/>
    <w:rsid w:val="0053380E"/>
    <w:rsid w:val="005350DE"/>
    <w:rsid w:val="005374E4"/>
    <w:rsid w:val="0054510A"/>
    <w:rsid w:val="00550256"/>
    <w:rsid w:val="0055341A"/>
    <w:rsid w:val="005707E3"/>
    <w:rsid w:val="00573E36"/>
    <w:rsid w:val="0058696C"/>
    <w:rsid w:val="00590E43"/>
    <w:rsid w:val="0059159A"/>
    <w:rsid w:val="005922BF"/>
    <w:rsid w:val="0059454B"/>
    <w:rsid w:val="005A0C1D"/>
    <w:rsid w:val="005A7639"/>
    <w:rsid w:val="005C6C97"/>
    <w:rsid w:val="005E08D5"/>
    <w:rsid w:val="005E785A"/>
    <w:rsid w:val="005F4592"/>
    <w:rsid w:val="00614206"/>
    <w:rsid w:val="00617062"/>
    <w:rsid w:val="0062209B"/>
    <w:rsid w:val="0063297C"/>
    <w:rsid w:val="00641C07"/>
    <w:rsid w:val="00650906"/>
    <w:rsid w:val="00657501"/>
    <w:rsid w:val="00662D38"/>
    <w:rsid w:val="00663665"/>
    <w:rsid w:val="006637D4"/>
    <w:rsid w:val="006717F3"/>
    <w:rsid w:val="00673E7E"/>
    <w:rsid w:val="00686201"/>
    <w:rsid w:val="006A22DE"/>
    <w:rsid w:val="006A31E7"/>
    <w:rsid w:val="006B224A"/>
    <w:rsid w:val="006B2D92"/>
    <w:rsid w:val="006B3F22"/>
    <w:rsid w:val="006C1EDB"/>
    <w:rsid w:val="006C30CD"/>
    <w:rsid w:val="006C4CC9"/>
    <w:rsid w:val="006D7D3A"/>
    <w:rsid w:val="006F4F4C"/>
    <w:rsid w:val="006F67D9"/>
    <w:rsid w:val="006F7A03"/>
    <w:rsid w:val="006F7E5A"/>
    <w:rsid w:val="00707030"/>
    <w:rsid w:val="0071266C"/>
    <w:rsid w:val="0071363B"/>
    <w:rsid w:val="00717332"/>
    <w:rsid w:val="00726079"/>
    <w:rsid w:val="007334D1"/>
    <w:rsid w:val="00734FF3"/>
    <w:rsid w:val="00735CA5"/>
    <w:rsid w:val="00754614"/>
    <w:rsid w:val="00765F2B"/>
    <w:rsid w:val="00771674"/>
    <w:rsid w:val="00775A16"/>
    <w:rsid w:val="007B21DA"/>
    <w:rsid w:val="007B6557"/>
    <w:rsid w:val="007D4C39"/>
    <w:rsid w:val="007F4B09"/>
    <w:rsid w:val="008050A3"/>
    <w:rsid w:val="0081337B"/>
    <w:rsid w:val="00815173"/>
    <w:rsid w:val="0083504E"/>
    <w:rsid w:val="008402CD"/>
    <w:rsid w:val="00844348"/>
    <w:rsid w:val="00862DF7"/>
    <w:rsid w:val="00877840"/>
    <w:rsid w:val="008E481D"/>
    <w:rsid w:val="008F47D8"/>
    <w:rsid w:val="00906BB0"/>
    <w:rsid w:val="00911EA9"/>
    <w:rsid w:val="009179F4"/>
    <w:rsid w:val="00922C2E"/>
    <w:rsid w:val="0094058A"/>
    <w:rsid w:val="00960B18"/>
    <w:rsid w:val="00963E35"/>
    <w:rsid w:val="0097601C"/>
    <w:rsid w:val="009927A5"/>
    <w:rsid w:val="009B4C13"/>
    <w:rsid w:val="009B5AA5"/>
    <w:rsid w:val="00A0244C"/>
    <w:rsid w:val="00A21572"/>
    <w:rsid w:val="00A43341"/>
    <w:rsid w:val="00A4517C"/>
    <w:rsid w:val="00A51097"/>
    <w:rsid w:val="00A52D8C"/>
    <w:rsid w:val="00A87905"/>
    <w:rsid w:val="00A93085"/>
    <w:rsid w:val="00A96F1B"/>
    <w:rsid w:val="00A96F7C"/>
    <w:rsid w:val="00AA518F"/>
    <w:rsid w:val="00AA5C67"/>
    <w:rsid w:val="00AB488E"/>
    <w:rsid w:val="00AB5D7B"/>
    <w:rsid w:val="00AC57AD"/>
    <w:rsid w:val="00AE3151"/>
    <w:rsid w:val="00AF2AFA"/>
    <w:rsid w:val="00AF5614"/>
    <w:rsid w:val="00B022F8"/>
    <w:rsid w:val="00B0704E"/>
    <w:rsid w:val="00B079E5"/>
    <w:rsid w:val="00B26868"/>
    <w:rsid w:val="00B42223"/>
    <w:rsid w:val="00B433F7"/>
    <w:rsid w:val="00B746E6"/>
    <w:rsid w:val="00B82540"/>
    <w:rsid w:val="00B842AB"/>
    <w:rsid w:val="00B87F33"/>
    <w:rsid w:val="00BB4197"/>
    <w:rsid w:val="00BB66B9"/>
    <w:rsid w:val="00BE5116"/>
    <w:rsid w:val="00C03A9C"/>
    <w:rsid w:val="00C22493"/>
    <w:rsid w:val="00C27747"/>
    <w:rsid w:val="00C36AF8"/>
    <w:rsid w:val="00C54457"/>
    <w:rsid w:val="00CB581B"/>
    <w:rsid w:val="00CB6EAE"/>
    <w:rsid w:val="00CC29E2"/>
    <w:rsid w:val="00CE0FEE"/>
    <w:rsid w:val="00D1418A"/>
    <w:rsid w:val="00D1529A"/>
    <w:rsid w:val="00D35A47"/>
    <w:rsid w:val="00D47D1A"/>
    <w:rsid w:val="00D53196"/>
    <w:rsid w:val="00D538E9"/>
    <w:rsid w:val="00D6187A"/>
    <w:rsid w:val="00D61E73"/>
    <w:rsid w:val="00D72706"/>
    <w:rsid w:val="00D77010"/>
    <w:rsid w:val="00DB371E"/>
    <w:rsid w:val="00DC3C1B"/>
    <w:rsid w:val="00DC4162"/>
    <w:rsid w:val="00DD14DC"/>
    <w:rsid w:val="00DD4FA1"/>
    <w:rsid w:val="00DE22AC"/>
    <w:rsid w:val="00DF4213"/>
    <w:rsid w:val="00E067CA"/>
    <w:rsid w:val="00E400F1"/>
    <w:rsid w:val="00E43462"/>
    <w:rsid w:val="00E559D0"/>
    <w:rsid w:val="00E77FF9"/>
    <w:rsid w:val="00E82D14"/>
    <w:rsid w:val="00E834C6"/>
    <w:rsid w:val="00E87C4A"/>
    <w:rsid w:val="00E9303F"/>
    <w:rsid w:val="00EA259A"/>
    <w:rsid w:val="00ED45E1"/>
    <w:rsid w:val="00EF6C56"/>
    <w:rsid w:val="00EF7445"/>
    <w:rsid w:val="00EF7E8F"/>
    <w:rsid w:val="00F04CF2"/>
    <w:rsid w:val="00F12F6F"/>
    <w:rsid w:val="00F462ED"/>
    <w:rsid w:val="00F53C35"/>
    <w:rsid w:val="00F70677"/>
    <w:rsid w:val="00F73821"/>
    <w:rsid w:val="00F768BC"/>
    <w:rsid w:val="00F80B59"/>
    <w:rsid w:val="00F8575D"/>
    <w:rsid w:val="00FA3DFB"/>
    <w:rsid w:val="00FA45D2"/>
    <w:rsid w:val="00FA4BF0"/>
    <w:rsid w:val="00FB1042"/>
    <w:rsid w:val="00FB1B4C"/>
    <w:rsid w:val="00FC3634"/>
    <w:rsid w:val="00FD431B"/>
    <w:rsid w:val="00FD5BD0"/>
    <w:rsid w:val="00FE0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3B244A"/>
  <w15:docId w15:val="{5625DB99-B0B3-4EF5-8169-66D34E47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1B"/>
    <w:pPr>
      <w:spacing w:after="160" w:line="259" w:lineRule="auto"/>
    </w:pPr>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30336"/>
    <w:pPr>
      <w:ind w:left="720"/>
      <w:contextualSpacing/>
    </w:pPr>
  </w:style>
  <w:style w:type="paragraph" w:styleId="Header">
    <w:name w:val="header"/>
    <w:basedOn w:val="Normal"/>
    <w:link w:val="HeaderChar"/>
    <w:uiPriority w:val="99"/>
    <w:unhideWhenUsed/>
    <w:rsid w:val="00101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1CC4"/>
    <w:rPr>
      <w:lang w:val="en-CA"/>
    </w:rPr>
  </w:style>
  <w:style w:type="paragraph" w:styleId="Footer">
    <w:name w:val="footer"/>
    <w:basedOn w:val="Normal"/>
    <w:link w:val="FooterChar"/>
    <w:uiPriority w:val="99"/>
    <w:unhideWhenUsed/>
    <w:rsid w:val="00101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1CC4"/>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55856">
      <w:bodyDiv w:val="1"/>
      <w:marLeft w:val="0"/>
      <w:marRight w:val="0"/>
      <w:marTop w:val="0"/>
      <w:marBottom w:val="0"/>
      <w:divBdr>
        <w:top w:val="none" w:sz="0" w:space="0" w:color="auto"/>
        <w:left w:val="none" w:sz="0" w:space="0" w:color="auto"/>
        <w:bottom w:val="none" w:sz="0" w:space="0" w:color="auto"/>
        <w:right w:val="none" w:sz="0" w:space="0" w:color="auto"/>
      </w:divBdr>
      <w:divsChild>
        <w:div w:id="1365055073">
          <w:marLeft w:val="0"/>
          <w:marRight w:val="0"/>
          <w:marTop w:val="0"/>
          <w:marBottom w:val="0"/>
          <w:divBdr>
            <w:top w:val="none" w:sz="0" w:space="0" w:color="auto"/>
            <w:left w:val="none" w:sz="0" w:space="0" w:color="auto"/>
            <w:bottom w:val="none" w:sz="0" w:space="0" w:color="auto"/>
            <w:right w:val="none" w:sz="0" w:space="0" w:color="auto"/>
          </w:divBdr>
        </w:div>
        <w:div w:id="303317612">
          <w:marLeft w:val="0"/>
          <w:marRight w:val="0"/>
          <w:marTop w:val="0"/>
          <w:marBottom w:val="0"/>
          <w:divBdr>
            <w:top w:val="none" w:sz="0" w:space="0" w:color="auto"/>
            <w:left w:val="none" w:sz="0" w:space="0" w:color="auto"/>
            <w:bottom w:val="none" w:sz="0" w:space="0" w:color="auto"/>
            <w:right w:val="none" w:sz="0" w:space="0" w:color="auto"/>
          </w:divBdr>
        </w:div>
        <w:div w:id="993752473">
          <w:marLeft w:val="0"/>
          <w:marRight w:val="0"/>
          <w:marTop w:val="0"/>
          <w:marBottom w:val="0"/>
          <w:divBdr>
            <w:top w:val="none" w:sz="0" w:space="0" w:color="auto"/>
            <w:left w:val="none" w:sz="0" w:space="0" w:color="auto"/>
            <w:bottom w:val="none" w:sz="0" w:space="0" w:color="auto"/>
            <w:right w:val="none" w:sz="0" w:space="0" w:color="auto"/>
          </w:divBdr>
        </w:div>
        <w:div w:id="123079639">
          <w:marLeft w:val="0"/>
          <w:marRight w:val="0"/>
          <w:marTop w:val="0"/>
          <w:marBottom w:val="0"/>
          <w:divBdr>
            <w:top w:val="none" w:sz="0" w:space="0" w:color="auto"/>
            <w:left w:val="none" w:sz="0" w:space="0" w:color="auto"/>
            <w:bottom w:val="none" w:sz="0" w:space="0" w:color="auto"/>
            <w:right w:val="none" w:sz="0" w:space="0" w:color="auto"/>
          </w:divBdr>
        </w:div>
        <w:div w:id="1062410452">
          <w:marLeft w:val="0"/>
          <w:marRight w:val="0"/>
          <w:marTop w:val="0"/>
          <w:marBottom w:val="0"/>
          <w:divBdr>
            <w:top w:val="none" w:sz="0" w:space="0" w:color="auto"/>
            <w:left w:val="none" w:sz="0" w:space="0" w:color="auto"/>
            <w:bottom w:val="none" w:sz="0" w:space="0" w:color="auto"/>
            <w:right w:val="none" w:sz="0" w:space="0" w:color="auto"/>
          </w:divBdr>
        </w:div>
        <w:div w:id="2128770610">
          <w:marLeft w:val="0"/>
          <w:marRight w:val="0"/>
          <w:marTop w:val="0"/>
          <w:marBottom w:val="0"/>
          <w:divBdr>
            <w:top w:val="none" w:sz="0" w:space="0" w:color="auto"/>
            <w:left w:val="none" w:sz="0" w:space="0" w:color="auto"/>
            <w:bottom w:val="none" w:sz="0" w:space="0" w:color="auto"/>
            <w:right w:val="none" w:sz="0" w:space="0" w:color="auto"/>
          </w:divBdr>
        </w:div>
        <w:div w:id="2002150344">
          <w:marLeft w:val="0"/>
          <w:marRight w:val="0"/>
          <w:marTop w:val="0"/>
          <w:marBottom w:val="0"/>
          <w:divBdr>
            <w:top w:val="none" w:sz="0" w:space="0" w:color="auto"/>
            <w:left w:val="none" w:sz="0" w:space="0" w:color="auto"/>
            <w:bottom w:val="none" w:sz="0" w:space="0" w:color="auto"/>
            <w:right w:val="none" w:sz="0" w:space="0" w:color="auto"/>
          </w:divBdr>
        </w:div>
        <w:div w:id="305555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kirbyson</dc:creator>
  <cp:keywords/>
  <dc:description/>
  <cp:lastModifiedBy>Angela Nygaard</cp:lastModifiedBy>
  <cp:revision>3</cp:revision>
  <cp:lastPrinted>2021-01-29T19:45:00Z</cp:lastPrinted>
  <dcterms:created xsi:type="dcterms:W3CDTF">2021-03-05T01:46:00Z</dcterms:created>
  <dcterms:modified xsi:type="dcterms:W3CDTF">2022-01-03T20:14:00Z</dcterms:modified>
</cp:coreProperties>
</file>